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BEB5E" w14:textId="77777777" w:rsidR="00994C9C" w:rsidRDefault="007032BD">
      <w:pPr>
        <w:pStyle w:val="Title"/>
      </w:pPr>
      <w:r>
        <w:t xml:space="preserve">The paper </w:t>
      </w:r>
      <w:proofErr w:type="gramStart"/>
      <w:r>
        <w:t>title</w:t>
      </w:r>
      <w:proofErr w:type="gramEnd"/>
    </w:p>
    <w:p w14:paraId="6F616B75" w14:textId="77777777" w:rsidR="00994C9C" w:rsidRDefault="007032BD" w:rsidP="00D71C9A">
      <w:pPr>
        <w:pStyle w:val="BlockText"/>
      </w:pPr>
      <w:r>
        <w:t>John Smith</w:t>
      </w:r>
      <w:r w:rsidR="004A1D95">
        <w:rPr>
          <w:vertAlign w:val="superscript"/>
        </w:rPr>
        <w:t>1,</w:t>
      </w:r>
      <w:proofErr w:type="gramStart"/>
      <w:r w:rsidR="004A1D95">
        <w:rPr>
          <w:vertAlign w:val="superscript"/>
        </w:rPr>
        <w:t>2,</w:t>
      </w:r>
      <w:r w:rsidR="004A1D95">
        <w:t>*</w:t>
      </w:r>
      <w:proofErr w:type="gramEnd"/>
    </w:p>
    <w:p w14:paraId="07646071" w14:textId="77777777" w:rsidR="00994C9C" w:rsidRDefault="004A1D95" w:rsidP="00D71C9A">
      <w:pPr>
        <w:pStyle w:val="BlockText"/>
      </w:pPr>
      <w:r>
        <w:rPr>
          <w:vertAlign w:val="superscript"/>
        </w:rPr>
        <w:t>1</w:t>
      </w:r>
      <w:r>
        <w:t xml:space="preserve"> </w:t>
      </w:r>
      <w:r w:rsidR="007032BD">
        <w:t>Affiliation 1</w:t>
      </w:r>
    </w:p>
    <w:p w14:paraId="30D4891F" w14:textId="77777777" w:rsidR="001B4785" w:rsidRDefault="004A1D95" w:rsidP="00D71C9A">
      <w:pPr>
        <w:pStyle w:val="BlockText"/>
      </w:pPr>
      <w:r>
        <w:rPr>
          <w:vertAlign w:val="superscript"/>
        </w:rPr>
        <w:t>2</w:t>
      </w:r>
      <w:r>
        <w:t xml:space="preserve"> </w:t>
      </w:r>
      <w:r w:rsidR="007032BD">
        <w:t>Affiliation 2</w:t>
      </w:r>
      <w:r>
        <w:t xml:space="preserve"> </w:t>
      </w:r>
    </w:p>
    <w:p w14:paraId="649D3B55" w14:textId="77777777" w:rsidR="00994C9C" w:rsidRDefault="004A1D95" w:rsidP="00D71C9A">
      <w:pPr>
        <w:pStyle w:val="BlockText"/>
      </w:pPr>
      <w:r>
        <w:t xml:space="preserve">* </w:t>
      </w:r>
      <w:hyperlink r:id="rId8" w:history="1">
        <w:r w:rsidR="007032BD" w:rsidRPr="00A814A1">
          <w:rPr>
            <w:rStyle w:val="Hyperlink"/>
          </w:rPr>
          <w:t>mail@email.no</w:t>
        </w:r>
      </w:hyperlink>
    </w:p>
    <w:p w14:paraId="7EFA1A3F" w14:textId="77777777" w:rsidR="00994C9C" w:rsidRDefault="004A1D95">
      <w:pPr>
        <w:pStyle w:val="Heading1"/>
      </w:pPr>
      <w:bookmarkStart w:id="0" w:name="intro"/>
      <w:bookmarkEnd w:id="0"/>
      <w:r>
        <w:t>Introduction</w:t>
      </w:r>
    </w:p>
    <w:p w14:paraId="5BCDD214" w14:textId="77777777" w:rsidR="00994C9C" w:rsidRDefault="004A1D95" w:rsidP="00E371E7">
      <w:pPr>
        <w:pStyle w:val="BodyText"/>
      </w:pPr>
      <w:r>
        <w:t>Your text comes here. Separate text sections with</w:t>
      </w:r>
    </w:p>
    <w:p w14:paraId="02013863" w14:textId="77777777" w:rsidR="00994C9C" w:rsidRDefault="004A1D95">
      <w:pPr>
        <w:pStyle w:val="Heading1"/>
      </w:pPr>
      <w:bookmarkStart w:id="1" w:name="sec:1"/>
      <w:bookmarkEnd w:id="1"/>
      <w:r>
        <w:t>Section title</w:t>
      </w:r>
    </w:p>
    <w:p w14:paraId="03DCEFC2" w14:textId="6B80BC5D" w:rsidR="00994C9C" w:rsidRDefault="004A1D95" w:rsidP="00E371E7">
      <w:pPr>
        <w:pStyle w:val="BodyText"/>
      </w:pPr>
      <w:r>
        <w:t xml:space="preserve">Text with citations </w:t>
      </w:r>
    </w:p>
    <w:p w14:paraId="44C730AC" w14:textId="2D619883" w:rsidR="005A7660" w:rsidRDefault="005A7660" w:rsidP="00E371E7">
      <w:pPr>
        <w:pStyle w:val="BodyText"/>
      </w:pPr>
    </w:p>
    <w:tbl>
      <w:tblPr>
        <w:tblW w:w="2663" w:type="pct"/>
        <w:tblLook w:val="0020" w:firstRow="1" w:lastRow="0" w:firstColumn="0" w:lastColumn="0" w:noHBand="0" w:noVBand="0"/>
      </w:tblPr>
      <w:tblGrid>
        <w:gridCol w:w="1252"/>
        <w:gridCol w:w="1252"/>
        <w:gridCol w:w="1253"/>
        <w:gridCol w:w="1253"/>
      </w:tblGrid>
      <w:tr w:rsidR="005A7660" w14:paraId="40E82459" w14:textId="77777777" w:rsidTr="005A7660">
        <w:trPr>
          <w:trHeight w:val="176"/>
        </w:trPr>
        <w:tc>
          <w:tcPr>
            <w:tcW w:w="0" w:type="auto"/>
            <w:tcBorders>
              <w:bottom w:val="single" w:sz="0" w:space="0" w:color="auto"/>
            </w:tcBorders>
          </w:tcPr>
          <w:p w14:paraId="4114556C" w14:textId="4B673C35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41DE979" w14:textId="383C3D0B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A92AD9C" w14:textId="3D4DC30C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81B0DAA" w14:textId="5B560479" w:rsidR="005A7660" w:rsidRDefault="005A7660" w:rsidP="005A7660">
            <w:pPr>
              <w:pStyle w:val="Compact"/>
            </w:pPr>
            <w:r w:rsidRPr="00F64D36">
              <w:t>A</w:t>
            </w:r>
          </w:p>
        </w:tc>
      </w:tr>
      <w:tr w:rsidR="005A7660" w14:paraId="6D0ED3FD" w14:textId="77777777" w:rsidTr="005A7660">
        <w:tc>
          <w:tcPr>
            <w:tcW w:w="0" w:type="auto"/>
          </w:tcPr>
          <w:p w14:paraId="24C75242" w14:textId="36624DAB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0DAB8559" w14:textId="39F90768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082752DE" w14:textId="25A3BCFE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67A2D694" w14:textId="44BB194C" w:rsidR="005A7660" w:rsidRDefault="005A7660" w:rsidP="005A7660">
            <w:pPr>
              <w:pStyle w:val="Compact"/>
            </w:pPr>
            <w:r w:rsidRPr="00F64D36">
              <w:t>A</w:t>
            </w:r>
          </w:p>
        </w:tc>
      </w:tr>
      <w:tr w:rsidR="005A7660" w14:paraId="1911F1D6" w14:textId="77777777" w:rsidTr="005A7660">
        <w:tc>
          <w:tcPr>
            <w:tcW w:w="0" w:type="auto"/>
          </w:tcPr>
          <w:p w14:paraId="6CE78426" w14:textId="665FE217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08C58DBC" w14:textId="42B04DF0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1DDB1661" w14:textId="3D875524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78F639BD" w14:textId="487038D1" w:rsidR="005A7660" w:rsidRDefault="005A7660" w:rsidP="005A7660">
            <w:pPr>
              <w:pStyle w:val="Compact"/>
            </w:pPr>
            <w:r w:rsidRPr="00F64D36">
              <w:t>A</w:t>
            </w:r>
          </w:p>
        </w:tc>
      </w:tr>
      <w:tr w:rsidR="005A7660" w14:paraId="2739897B" w14:textId="77777777" w:rsidTr="005A7660">
        <w:tc>
          <w:tcPr>
            <w:tcW w:w="0" w:type="auto"/>
          </w:tcPr>
          <w:p w14:paraId="6077610D" w14:textId="2755BC37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5ED32668" w14:textId="313DD56D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65755931" w14:textId="487A9DE4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61EB9ED7" w14:textId="0856DB89" w:rsidR="005A7660" w:rsidRDefault="005A7660" w:rsidP="005A7660">
            <w:pPr>
              <w:pStyle w:val="Compact"/>
            </w:pPr>
            <w:r w:rsidRPr="00F64D36">
              <w:t>A</w:t>
            </w:r>
          </w:p>
        </w:tc>
      </w:tr>
      <w:tr w:rsidR="005A7660" w14:paraId="079AE028" w14:textId="77777777" w:rsidTr="005A7660">
        <w:tc>
          <w:tcPr>
            <w:tcW w:w="0" w:type="auto"/>
          </w:tcPr>
          <w:p w14:paraId="655BF252" w14:textId="7FF2BF4B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136C2E4D" w14:textId="023A4FFD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3838F2C6" w14:textId="05ED3736" w:rsidR="005A7660" w:rsidRDefault="005A7660" w:rsidP="005A7660">
            <w:pPr>
              <w:pStyle w:val="Compact"/>
            </w:pPr>
            <w:r w:rsidRPr="00F64D36">
              <w:t>A</w:t>
            </w:r>
          </w:p>
        </w:tc>
        <w:tc>
          <w:tcPr>
            <w:tcW w:w="0" w:type="auto"/>
          </w:tcPr>
          <w:p w14:paraId="7BC6759C" w14:textId="779D4F9B" w:rsidR="005A7660" w:rsidRDefault="005A7660" w:rsidP="005A7660">
            <w:pPr>
              <w:pStyle w:val="Compact"/>
            </w:pPr>
            <w:r w:rsidRPr="00F64D36">
              <w:t>A</w:t>
            </w:r>
          </w:p>
        </w:tc>
      </w:tr>
    </w:tbl>
    <w:p w14:paraId="1424B2D5" w14:textId="77777777" w:rsidR="005A7660" w:rsidRDefault="005A7660" w:rsidP="00E371E7">
      <w:pPr>
        <w:pStyle w:val="BodyText"/>
      </w:pPr>
    </w:p>
    <w:p w14:paraId="4DE68506" w14:textId="77777777" w:rsidR="00994C9C" w:rsidRDefault="004A1D95">
      <w:pPr>
        <w:pStyle w:val="Heading2"/>
      </w:pPr>
      <w:bookmarkStart w:id="2" w:name="sec:2"/>
      <w:bookmarkEnd w:id="2"/>
      <w:r>
        <w:t>Subsection title</w:t>
      </w:r>
    </w:p>
    <w:p w14:paraId="0F22DDD3" w14:textId="126830E9" w:rsidR="00994C9C" w:rsidRDefault="004A1D95" w:rsidP="00E371E7">
      <w:pPr>
        <w:pStyle w:val="BodyText"/>
      </w:pPr>
      <w:r>
        <w:t xml:space="preserve">as required. Don’t forget to give each section and subsection a unique label (see </w:t>
      </w:r>
      <w:proofErr w:type="gramStart"/>
      <w:r>
        <w:t>Sect. )</w:t>
      </w:r>
      <w:proofErr w:type="gramEnd"/>
      <w:r>
        <w:t>.</w:t>
      </w:r>
      <w:r w:rsidR="003A38FB">
        <w:t xml:space="preserve"> </w:t>
      </w:r>
      <w:r>
        <w:t>Use paragraph headings as needed.</w:t>
      </w:r>
    </w:p>
    <w:p w14:paraId="1141CE44" w14:textId="77777777" w:rsidR="00994C9C" w:rsidRDefault="004A1D95">
      <w:pPr>
        <w:pStyle w:val="Heading1"/>
      </w:pPr>
      <w:bookmarkStart w:id="3" w:name="references"/>
      <w:bookmarkEnd w:id="3"/>
      <w:r>
        <w:t>References</w:t>
      </w:r>
    </w:p>
    <w:p w14:paraId="2492C712" w14:textId="77777777" w:rsidR="00994C9C" w:rsidRDefault="007032BD" w:rsidP="007032BD">
      <w:pPr>
        <w:pStyle w:val="Bibliography"/>
      </w:pPr>
      <w:r>
        <w:t xml:space="preserve">Smith, J </w:t>
      </w:r>
      <w:r w:rsidR="004A1D95">
        <w:t>et al (201</w:t>
      </w:r>
      <w:r>
        <w:t>5</w:t>
      </w:r>
      <w:r w:rsidR="004A1D95">
        <w:t xml:space="preserve">) </w:t>
      </w:r>
      <w:r>
        <w:t>My paper. Journal of Scientific</w:t>
      </w:r>
      <w:r w:rsidR="004A1D95">
        <w:t xml:space="preserve"> Studies 64:11–19. </w:t>
      </w:r>
      <w:proofErr w:type="spellStart"/>
      <w:r w:rsidR="004A1D95">
        <w:t>doi</w:t>
      </w:r>
      <w:proofErr w:type="spellEnd"/>
      <w:r w:rsidR="004A1D95">
        <w:t xml:space="preserve">: </w:t>
      </w:r>
      <w:hyperlink r:id="rId9">
        <w:r>
          <w:rPr>
            <w:rStyle w:val="Hyperlink"/>
          </w:rPr>
          <w:t>10.1016/jscistu.2015.00</w:t>
        </w:r>
        <w:r w:rsidR="004A1D95">
          <w:rPr>
            <w:rStyle w:val="Hyperlink"/>
          </w:rPr>
          <w:t>.018</w:t>
        </w:r>
      </w:hyperlink>
      <w:r>
        <w:t xml:space="preserve"> </w:t>
      </w:r>
    </w:p>
    <w:sectPr w:rsidR="00994C9C" w:rsidSect="00F02C91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DA415" w14:textId="77777777" w:rsidR="0001703B" w:rsidRDefault="0001703B">
      <w:pPr>
        <w:spacing w:after="0" w:line="240" w:lineRule="auto"/>
      </w:pPr>
      <w:r>
        <w:separator/>
      </w:r>
    </w:p>
  </w:endnote>
  <w:endnote w:type="continuationSeparator" w:id="0">
    <w:p w14:paraId="220D1203" w14:textId="77777777" w:rsidR="0001703B" w:rsidRDefault="00017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14755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33DCCA6" w14:textId="7AE6DBC6" w:rsidR="00E063C6" w:rsidRDefault="00E063C6" w:rsidP="00A97D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55161B" w14:textId="77777777" w:rsidR="00E063C6" w:rsidRDefault="00E063C6" w:rsidP="00E063C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02100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7BF80D" w14:textId="48B033C0" w:rsidR="00E063C6" w:rsidRDefault="00E063C6" w:rsidP="00A97DF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CEA9C53" w14:textId="77777777" w:rsidR="00E063C6" w:rsidRDefault="00E063C6" w:rsidP="00E063C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C8F1F" w14:textId="77777777" w:rsidR="0001703B" w:rsidRDefault="0001703B">
      <w:r>
        <w:separator/>
      </w:r>
    </w:p>
  </w:footnote>
  <w:footnote w:type="continuationSeparator" w:id="0">
    <w:p w14:paraId="2EA86269" w14:textId="77777777" w:rsidR="0001703B" w:rsidRDefault="000170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DE487D"/>
    <w:multiLevelType w:val="multilevel"/>
    <w:tmpl w:val="EB2CA3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82600CD"/>
    <w:multiLevelType w:val="multilevel"/>
    <w:tmpl w:val="DE90D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62A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E3EDB19"/>
    <w:multiLevelType w:val="multilevel"/>
    <w:tmpl w:val="09CC4BA8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8D02FB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D708F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B1BAE1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17C8CE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F62743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320FF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6144F2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BEAE2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F1C4B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BA5E5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FD4C5C4"/>
    <w:multiLevelType w:val="multilevel"/>
    <w:tmpl w:val="C29421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6BE005"/>
    <w:multiLevelType w:val="multilevel"/>
    <w:tmpl w:val="314C83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4"/>
  </w:num>
  <w:num w:numId="6">
    <w:abstractNumId w:val="14"/>
  </w:num>
  <w:num w:numId="7">
    <w:abstractNumId w:val="14"/>
  </w:num>
  <w:num w:numId="8">
    <w:abstractNumId w:val="1"/>
  </w:num>
  <w:num w:numId="9">
    <w:abstractNumId w:val="13"/>
  </w:num>
  <w:num w:numId="10">
    <w:abstractNumId w:val="11"/>
  </w:num>
  <w:num w:numId="11">
    <w:abstractNumId w:val="10"/>
  </w:num>
  <w:num w:numId="12">
    <w:abstractNumId w:val="9"/>
  </w:num>
  <w:num w:numId="13">
    <w:abstractNumId w:val="8"/>
  </w:num>
  <w:num w:numId="14">
    <w:abstractNumId w:val="12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03B"/>
    <w:rsid w:val="000F1990"/>
    <w:rsid w:val="001B4785"/>
    <w:rsid w:val="00324E37"/>
    <w:rsid w:val="00372327"/>
    <w:rsid w:val="003A38FB"/>
    <w:rsid w:val="003E581B"/>
    <w:rsid w:val="00462F73"/>
    <w:rsid w:val="004A1D95"/>
    <w:rsid w:val="004C4214"/>
    <w:rsid w:val="004E29B3"/>
    <w:rsid w:val="004E7363"/>
    <w:rsid w:val="00532BCD"/>
    <w:rsid w:val="00590D07"/>
    <w:rsid w:val="005A7660"/>
    <w:rsid w:val="005E797F"/>
    <w:rsid w:val="007032BD"/>
    <w:rsid w:val="00707520"/>
    <w:rsid w:val="0071424F"/>
    <w:rsid w:val="00784D58"/>
    <w:rsid w:val="007D4035"/>
    <w:rsid w:val="00896EFD"/>
    <w:rsid w:val="008B4540"/>
    <w:rsid w:val="008D6863"/>
    <w:rsid w:val="009733F3"/>
    <w:rsid w:val="00994C9C"/>
    <w:rsid w:val="009B59CB"/>
    <w:rsid w:val="00B36733"/>
    <w:rsid w:val="00B86B75"/>
    <w:rsid w:val="00BA4C61"/>
    <w:rsid w:val="00BC48D5"/>
    <w:rsid w:val="00C36279"/>
    <w:rsid w:val="00D71C9A"/>
    <w:rsid w:val="00D84456"/>
    <w:rsid w:val="00D927F1"/>
    <w:rsid w:val="00E063C6"/>
    <w:rsid w:val="00E315A3"/>
    <w:rsid w:val="00E371E7"/>
    <w:rsid w:val="00F02C91"/>
    <w:rsid w:val="00F60DCE"/>
    <w:rsid w:val="00FC136A"/>
    <w:rsid w:val="00FE62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A24DA"/>
  <w15:docId w15:val="{3CFF80AD-5128-4086-B910-4C8DBC617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29C0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A38FB"/>
    <w:pPr>
      <w:keepNext/>
      <w:keepLines/>
      <w:spacing w:before="240" w:after="40" w:line="240" w:lineRule="auto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38FB"/>
    <w:pPr>
      <w:keepNext/>
      <w:keepLines/>
      <w:spacing w:before="200" w:after="0" w:line="240" w:lineRule="auto"/>
      <w:outlineLvl w:val="1"/>
    </w:pPr>
    <w:rPr>
      <w:rFonts w:eastAsiaTheme="majorEastAsia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9772D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62F73"/>
    <w:pPr>
      <w:pageBreakBefore/>
      <w:suppressLineNumbers/>
      <w:spacing w:before="200" w:after="0" w:line="240" w:lineRule="auto"/>
      <w:outlineLvl w:val="4"/>
    </w:pPr>
    <w:rPr>
      <w:rFonts w:eastAsiaTheme="majorEastAsia" w:cstheme="majorBidi"/>
      <w:iCs/>
      <w:sz w:val="2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4035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324E37"/>
  </w:style>
  <w:style w:type="paragraph" w:customStyle="1" w:styleId="Compact">
    <w:name w:val="Compact"/>
    <w:basedOn w:val="BodyText"/>
    <w:qFormat/>
    <w:rsid w:val="005A7660"/>
    <w:pPr>
      <w:spacing w:after="0"/>
    </w:pPr>
    <w:rPr>
      <w:sz w:val="22"/>
    </w:rPr>
  </w:style>
  <w:style w:type="paragraph" w:styleId="Title">
    <w:name w:val="Title"/>
    <w:basedOn w:val="Normal"/>
    <w:next w:val="BodyText"/>
    <w:qFormat/>
    <w:rsid w:val="00B9772D"/>
    <w:pPr>
      <w:keepNext/>
      <w:keepLines/>
      <w:spacing w:before="480" w:after="240" w:line="240" w:lineRule="auto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71424F"/>
    <w:pPr>
      <w:spacing w:before="240"/>
    </w:pPr>
    <w:rPr>
      <w:sz w:val="2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B4785"/>
    <w:pPr>
      <w:spacing w:after="240" w:line="24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rsid w:val="00D71C9A"/>
    <w:pPr>
      <w:spacing w:before="100" w:after="10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2BCD"/>
    <w:pPr>
      <w:spacing w:line="360" w:lineRule="auto"/>
    </w:pPr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B4785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4035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F02C91"/>
  </w:style>
  <w:style w:type="paragraph" w:styleId="Footer">
    <w:name w:val="footer"/>
    <w:basedOn w:val="Normal"/>
    <w:link w:val="FooterChar"/>
    <w:unhideWhenUsed/>
    <w:rsid w:val="00E063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063C6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E063C6"/>
  </w:style>
  <w:style w:type="table" w:styleId="TableGrid">
    <w:name w:val="Table Grid"/>
    <w:basedOn w:val="TableNormal"/>
    <w:rsid w:val="007D403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il@email.n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jrurstud.2018.09.0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C0E499-8482-B24B-A70A-40A9C0FA9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roforestry options for coffee and cocoa under climate change</vt:lpstr>
    </vt:vector>
  </TitlesOfParts>
  <Company>Høgskolen i Innlandet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oforestry options for coffee and cocoa under climate change</dc:title>
  <dc:creator>De Sousa, Kaue</dc:creator>
  <cp:lastModifiedBy>de Sousa, Kauê</cp:lastModifiedBy>
  <cp:revision>19</cp:revision>
  <dcterms:created xsi:type="dcterms:W3CDTF">2019-05-26T12:41:00Z</dcterms:created>
  <dcterms:modified xsi:type="dcterms:W3CDTF">2021-02-25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science-advances</vt:lpwstr>
  </property>
  <property fmtid="{D5CDD505-2E9C-101B-9397-08002B2CF9AE}" pid="21" name="Mendeley Recent Style Name 9_1">
    <vt:lpwstr>Science Advances</vt:lpwstr>
  </property>
</Properties>
</file>